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8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Yellow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8th Kup / Yellow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Stretch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 Moo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br/>
      </w:r>
      <w:r>
        <w:t xml:space="preserve">(Attacker: low block in front stance; Defender: Joon bee &amp; nod, kick from back leg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 (Attacker: low block in front stance; Defender: Joon bee &amp; nod, kick from back leg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8th Kup / Yellow Belt</dc:title>
  <dc:creator/>
  <cp:keywords/>
  <dcterms:created xsi:type="dcterms:W3CDTF">2024-05-13T16:19:11Z</dcterms:created>
  <dcterms:modified xsi:type="dcterms:W3CDTF">2024-05-13T16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